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74D5" w:rsidRPr="00B51CC3" w:rsidRDefault="00FB74D5" w:rsidP="00FB74D5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proofErr w:type="gramStart"/>
      <w:r w:rsidRPr="00B51CC3">
        <w:rPr>
          <w:rFonts w:ascii="Times New Roman" w:hAnsi="Times New Roman" w:cs="Times New Roman"/>
          <w:b/>
          <w:bCs/>
          <w:sz w:val="24"/>
          <w:szCs w:val="24"/>
        </w:rPr>
        <w:t>Supplementary Table 1.</w:t>
      </w:r>
      <w:proofErr w:type="gramEnd"/>
      <w:r w:rsidRPr="00B51CC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B51CC3">
        <w:rPr>
          <w:rFonts w:ascii="Times New Roman" w:hAnsi="Times New Roman" w:cs="Times New Roman"/>
          <w:b/>
          <w:bCs/>
          <w:sz w:val="24"/>
          <w:szCs w:val="24"/>
        </w:rPr>
        <w:t>Baseline characteristics of study participants</w:t>
      </w:r>
      <w:r w:rsidR="001C3308" w:rsidRPr="00B51CC3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B51CC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C3308" w:rsidRPr="00B51CC3">
        <w:rPr>
          <w:rFonts w:ascii="Times New Roman" w:hAnsi="Times New Roman" w:cs="Times New Roman"/>
          <w:b/>
          <w:bCs/>
          <w:sz w:val="24"/>
          <w:szCs w:val="24"/>
        </w:rPr>
        <w:t>stratified by</w:t>
      </w:r>
      <w:r w:rsidRPr="00B51CC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51CC3">
        <w:rPr>
          <w:rFonts w:ascii="Times New Roman" w:hAnsi="Times New Roman" w:cs="Times New Roman"/>
          <w:b/>
          <w:bCs/>
          <w:i/>
          <w:iCs/>
          <w:sz w:val="24"/>
          <w:szCs w:val="24"/>
        </w:rPr>
        <w:t>FNDC5</w:t>
      </w:r>
      <w:r w:rsidRPr="00B51CC3">
        <w:rPr>
          <w:rFonts w:ascii="Times New Roman" w:hAnsi="Times New Roman" w:cs="Times New Roman"/>
          <w:b/>
          <w:bCs/>
          <w:sz w:val="24"/>
          <w:szCs w:val="24"/>
        </w:rPr>
        <w:t xml:space="preserve"> rs3480 genotypes.</w:t>
      </w:r>
      <w:proofErr w:type="gramEnd"/>
    </w:p>
    <w:tbl>
      <w:tblPr>
        <w:tblStyle w:val="TableGrid"/>
        <w:tblW w:w="1402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402"/>
        <w:gridCol w:w="3118"/>
        <w:gridCol w:w="3119"/>
        <w:gridCol w:w="2971"/>
        <w:gridCol w:w="1418"/>
      </w:tblGrid>
      <w:tr w:rsidR="00B51CC3" w:rsidRPr="00B51CC3" w:rsidTr="00D3092B"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</w:tcPr>
          <w:p w:rsidR="00FB74D5" w:rsidRPr="00B51CC3" w:rsidRDefault="00FB74D5" w:rsidP="00056E1B">
            <w:pPr>
              <w:ind w:firstLineChars="100" w:firstLine="241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/A</w:t>
            </w:r>
          </w:p>
          <w:p w:rsidR="00FB74D5" w:rsidRPr="00B51CC3" w:rsidRDefault="001C3308" w:rsidP="00056E1B">
            <w:pPr>
              <w:ind w:firstLineChars="50" w:firstLine="12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</w:t>
            </w:r>
            <w:r w:rsidR="00FB74D5"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188</w:t>
            </w:r>
            <w:r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:rsidR="00FB74D5" w:rsidRPr="00B51CC3" w:rsidRDefault="00FB74D5" w:rsidP="00056E1B">
            <w:pPr>
              <w:ind w:firstLineChars="100" w:firstLine="241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/G</w:t>
            </w:r>
          </w:p>
          <w:p w:rsidR="00FB74D5" w:rsidRPr="00B51CC3" w:rsidRDefault="001C3308" w:rsidP="00056E1B">
            <w:pPr>
              <w:ind w:firstLineChars="50" w:firstLine="12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</w:t>
            </w:r>
            <w:r w:rsidR="00FB74D5"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155</w:t>
            </w:r>
            <w:r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971" w:type="dxa"/>
            <w:tcBorders>
              <w:top w:val="single" w:sz="4" w:space="0" w:color="auto"/>
              <w:bottom w:val="single" w:sz="4" w:space="0" w:color="auto"/>
            </w:tcBorders>
          </w:tcPr>
          <w:p w:rsidR="00FB74D5" w:rsidRPr="00B51CC3" w:rsidRDefault="00FB74D5" w:rsidP="00056E1B">
            <w:pPr>
              <w:ind w:firstLineChars="100" w:firstLine="241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/G</w:t>
            </w:r>
          </w:p>
          <w:p w:rsidR="00FB74D5" w:rsidRPr="00B51CC3" w:rsidRDefault="001C3308" w:rsidP="00056E1B">
            <w:pPr>
              <w:ind w:firstLineChars="100" w:firstLine="241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n</w:t>
            </w:r>
            <w:r w:rsidR="00FB74D5"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27</w:t>
            </w:r>
            <w:r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alue</w:t>
            </w:r>
          </w:p>
        </w:tc>
      </w:tr>
      <w:tr w:rsidR="00B51CC3" w:rsidRPr="00B51CC3" w:rsidTr="00D3092B">
        <w:tc>
          <w:tcPr>
            <w:tcW w:w="3402" w:type="dxa"/>
            <w:tcBorders>
              <w:top w:val="single" w:sz="4" w:space="0" w:color="auto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mographics</w:t>
            </w:r>
          </w:p>
        </w:tc>
        <w:tc>
          <w:tcPr>
            <w:tcW w:w="3118" w:type="dxa"/>
            <w:tcBorders>
              <w:top w:val="single" w:sz="4" w:space="0" w:color="auto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single" w:sz="4" w:space="0" w:color="auto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971" w:type="dxa"/>
            <w:tcBorders>
              <w:top w:val="single" w:sz="4" w:space="0" w:color="auto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Age, years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41.7 ± 12.5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40.1 ± 11.3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40.4 ± 10.3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454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Male sex, n (%)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37 (72.9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21 (78.1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2 (81.5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411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abolic factors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BMI, kg/m</w:t>
            </w:r>
            <w:r w:rsidRPr="00B51CC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6.5 ± 3.2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7.0 ± 3.4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7.5 ± 3.2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201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Waist circumference, cm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91.9 ± 8.3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92.2 ± 9.0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92.8 ± 9.1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857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Skeletal muscle index, %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0.0 ± 3.2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0.0 ± 2.9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9.8 ± 3.8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926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SM/BMI ratio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85 ± 0.15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86 ± 0.14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85 ± 0.18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.778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Sarcopenia</w:t>
            </w:r>
            <w:proofErr w:type="spellEnd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, n (%)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2 (17.02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3 (14.84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6 (22.22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.564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Type 2 diabetes, n (%)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60 (31.9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50 (32.3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7 (25.9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802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Hypertension, n (%)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85 (45.2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46 (29.7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8 (29.6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009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Dyslipidemia</w:t>
            </w:r>
            <w:proofErr w:type="spellEnd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, n (%)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55 (82.4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35 (87.1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4 (88.9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407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Cigarette smoking, n (%)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873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 xml:space="preserve">  Never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22 (64.9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06 (68.4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9 (70.4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 xml:space="preserve">  Ever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8 (9.6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6 (10.3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 (11.1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 xml:space="preserve">  Current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48 (25.5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3 (21.3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5 (18.5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boratory parameters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ALT, IU/L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54 (32-88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54 (34-101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51 (30-120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861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AST, IU/L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5 (26-52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5 (25-59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2 (27-50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940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γ-GT, IU/L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52 (34-82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52 (33-82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54 (35-102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815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Albumin, g/</w:t>
            </w:r>
            <w:proofErr w:type="spellStart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dL</w:t>
            </w:r>
            <w:proofErr w:type="spellEnd"/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4.6 ± 0.4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4.7 ± 0.3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4.6 ± 0.4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433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Bilirubin</w:t>
            </w:r>
            <w:proofErr w:type="spellEnd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μmol</w:t>
            </w:r>
            <w:proofErr w:type="spellEnd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2 (10-16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2 (10-16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1 (10-18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789</w:t>
            </w:r>
          </w:p>
        </w:tc>
      </w:tr>
      <w:tr w:rsidR="00B51CC3" w:rsidRPr="00B51CC3" w:rsidTr="00D3092B">
        <w:tc>
          <w:tcPr>
            <w:tcW w:w="3402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 xml:space="preserve">Fasting glucose, </w:t>
            </w:r>
            <w:proofErr w:type="spellStart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mmol</w:t>
            </w:r>
            <w:proofErr w:type="spellEnd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5.6 ± 1.4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5.7 ± 1.6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5.5 ± 1.2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830</w:t>
            </w:r>
          </w:p>
        </w:tc>
      </w:tr>
      <w:tr w:rsidR="00B51CC3" w:rsidRPr="00B51CC3" w:rsidTr="00D3092B">
        <w:tc>
          <w:tcPr>
            <w:tcW w:w="3402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ind w:leftChars="100" w:left="21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Fasting insulin, </w:t>
            </w:r>
            <w:proofErr w:type="spellStart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mIU</w:t>
            </w:r>
            <w:proofErr w:type="spellEnd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4.8 (10.2-21.3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5.6 (10.7-21.9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7.6 (11.9-24.3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665</w:t>
            </w:r>
          </w:p>
        </w:tc>
      </w:tr>
      <w:tr w:rsidR="00B51CC3" w:rsidRPr="00B51CC3" w:rsidTr="00D3092B">
        <w:tc>
          <w:tcPr>
            <w:tcW w:w="3402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HbA1c, %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6.2 ± 1.4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6.1 ± 1.4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6.1 ± 1.2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875</w:t>
            </w:r>
          </w:p>
        </w:tc>
      </w:tr>
      <w:tr w:rsidR="00B51CC3" w:rsidRPr="00B51CC3" w:rsidTr="00D3092B">
        <w:tc>
          <w:tcPr>
            <w:tcW w:w="3402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HOMA-IR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.4 (2.4-5.0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.4 (2.4-5.6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4.0 (2.8-5.3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679</w:t>
            </w:r>
          </w:p>
        </w:tc>
      </w:tr>
      <w:tr w:rsidR="00B51CC3" w:rsidRPr="00B51CC3" w:rsidTr="00D3092B">
        <w:tc>
          <w:tcPr>
            <w:tcW w:w="3402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Prothrombin</w:t>
            </w:r>
            <w:proofErr w:type="spellEnd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 xml:space="preserve"> time, s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2.8 ± 0.7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2.8 ± 0.6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2.6 ± 0.6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149</w:t>
            </w:r>
          </w:p>
        </w:tc>
      </w:tr>
      <w:tr w:rsidR="00B51CC3" w:rsidRPr="00B51CC3" w:rsidTr="00D3092B">
        <w:tc>
          <w:tcPr>
            <w:tcW w:w="3402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Platelet count, ×10</w:t>
            </w:r>
            <w:r w:rsidRPr="00B51CC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9</w:t>
            </w: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48 ± 59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44 ± 56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28 ± 49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199</w:t>
            </w:r>
          </w:p>
        </w:tc>
      </w:tr>
      <w:tr w:rsidR="00B51CC3" w:rsidRPr="00B51CC3" w:rsidTr="00D3092B">
        <w:tc>
          <w:tcPr>
            <w:tcW w:w="3402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 xml:space="preserve">Triglycerides, </w:t>
            </w:r>
            <w:proofErr w:type="spellStart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mmol</w:t>
            </w:r>
            <w:proofErr w:type="spellEnd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.3 ± 1.6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.1 ± 1.0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.4 ± 1.1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327</w:t>
            </w:r>
          </w:p>
        </w:tc>
      </w:tr>
      <w:tr w:rsidR="00B51CC3" w:rsidRPr="00B51CC3" w:rsidTr="00D3092B">
        <w:tc>
          <w:tcPr>
            <w:tcW w:w="3402" w:type="dxa"/>
            <w:tcBorders>
              <w:top w:val="nil"/>
            </w:tcBorders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 xml:space="preserve">Total cholesterol, </w:t>
            </w:r>
            <w:proofErr w:type="spellStart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mmol</w:t>
            </w:r>
            <w:proofErr w:type="spellEnd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3118" w:type="dxa"/>
            <w:tcBorders>
              <w:top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5.0 ± 1.1</w:t>
            </w:r>
          </w:p>
        </w:tc>
        <w:tc>
          <w:tcPr>
            <w:tcW w:w="3119" w:type="dxa"/>
            <w:tcBorders>
              <w:top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5.0 ± 1.0</w:t>
            </w:r>
          </w:p>
        </w:tc>
        <w:tc>
          <w:tcPr>
            <w:tcW w:w="2971" w:type="dxa"/>
            <w:tcBorders>
              <w:top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5.0 ± 1.3</w:t>
            </w:r>
          </w:p>
        </w:tc>
        <w:tc>
          <w:tcPr>
            <w:tcW w:w="1418" w:type="dxa"/>
            <w:tcBorders>
              <w:top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939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 xml:space="preserve">HDL-cholesterol, </w:t>
            </w:r>
            <w:proofErr w:type="spellStart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mmol</w:t>
            </w:r>
            <w:proofErr w:type="spellEnd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.0 ± 0.2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.0 ± 0.2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9 ± 0.2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148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 xml:space="preserve">LDL-cholesterol, </w:t>
            </w:r>
            <w:proofErr w:type="spellStart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mmol</w:t>
            </w:r>
            <w:proofErr w:type="spellEnd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.0 ± 0.9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.1 ± 0.8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.0 ± 1.0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300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otypes, n (%)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NPLA3 </w:t>
            </w: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rs738409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691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 xml:space="preserve"> C/C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52 (27.66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45 (29.03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9 (33.33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 xml:space="preserve"> C/G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88 (46.81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73 (47.10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9 (33.33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 xml:space="preserve"> G/G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48 (25.53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7 (23.87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9 (33.33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TM6SF2 </w:t>
            </w: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rs58542926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536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 xml:space="preserve"> C/C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52 (80.85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33 (85.81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5 (92.59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 xml:space="preserve"> C/T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3 (17.55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1 (13.55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 (7.41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 xml:space="preserve"> T/T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 (1.60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 (0.65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 (0.00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ver histology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Fibrosis stage, n (%)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180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F0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75 (39.9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67 (43.2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7 (25.9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F1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84 (44.7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62 (40.0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7 (63.0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F2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5 (13.3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7 (11.0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 (11.1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F3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 (1.1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8 (5.2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 (0.0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F4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 (1.1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 (0.6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 (0.0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Steatosis</w:t>
            </w:r>
            <w:proofErr w:type="spellEnd"/>
            <w:r w:rsidRPr="00B51CC3">
              <w:rPr>
                <w:rFonts w:ascii="Times New Roman" w:hAnsi="Times New Roman" w:cs="Times New Roman"/>
                <w:sz w:val="24"/>
                <w:szCs w:val="24"/>
              </w:rPr>
              <w:t xml:space="preserve"> grade, n (%)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947</w:t>
            </w:r>
          </w:p>
        </w:tc>
      </w:tr>
      <w:tr w:rsidR="00B51CC3" w:rsidRPr="00B51CC3" w:rsidTr="00D3092B">
        <w:tc>
          <w:tcPr>
            <w:tcW w:w="3402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1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73 (38.8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63 (40.6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1 (40.7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S2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74 (39.4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61 (39.4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2 (44.4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S3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41 (21.8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1 (20.0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4 (14.8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Ballooning grade, n (%)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559</w:t>
            </w:r>
          </w:p>
        </w:tc>
      </w:tr>
      <w:tr w:rsidR="00B51CC3" w:rsidRPr="00B51CC3" w:rsidTr="00D3092B">
        <w:tc>
          <w:tcPr>
            <w:tcW w:w="3402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B0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5 (18.6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7 (17.4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4 (14.8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B1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25 (66.5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94 (60.6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8 (66.7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B2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8 (14.9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4 (21.9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5 (18.5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ind w:leftChars="100" w:left="21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Lobular inflammation grade, n (%)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308</w:t>
            </w:r>
          </w:p>
        </w:tc>
      </w:tr>
      <w:tr w:rsidR="00B51CC3" w:rsidRPr="00B51CC3" w:rsidTr="00D3092B">
        <w:tc>
          <w:tcPr>
            <w:tcW w:w="3402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L0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5 (13.3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7 (11.0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5 (18.5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L1</w:t>
            </w:r>
          </w:p>
        </w:tc>
        <w:tc>
          <w:tcPr>
            <w:tcW w:w="31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23 (65.4%)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01 (65.2%)</w:t>
            </w:r>
          </w:p>
        </w:tc>
        <w:tc>
          <w:tcPr>
            <w:tcW w:w="2971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2 (44.4%)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  <w:tcBorders>
              <w:top w:val="nil"/>
            </w:tcBorders>
          </w:tcPr>
          <w:p w:rsidR="00FB74D5" w:rsidRPr="00B51CC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  <w:tc>
          <w:tcPr>
            <w:tcW w:w="3118" w:type="dxa"/>
            <w:tcBorders>
              <w:top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7 (19.7%)</w:t>
            </w:r>
          </w:p>
        </w:tc>
        <w:tc>
          <w:tcPr>
            <w:tcW w:w="3119" w:type="dxa"/>
            <w:tcBorders>
              <w:top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3 (21.3%)</w:t>
            </w:r>
          </w:p>
        </w:tc>
        <w:tc>
          <w:tcPr>
            <w:tcW w:w="2971" w:type="dxa"/>
            <w:tcBorders>
              <w:top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0 (37.0%)</w:t>
            </w:r>
          </w:p>
        </w:tc>
        <w:tc>
          <w:tcPr>
            <w:tcW w:w="1418" w:type="dxa"/>
            <w:tcBorders>
              <w:top w:val="nil"/>
            </w:tcBorders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200" w:firstLine="48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 (1.6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4 (2.6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 (0.0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ind w:firstLineChars="100" w:firstLine="24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NAS score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4 (3-5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4 (3-5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4 (3-5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849</w:t>
            </w:r>
          </w:p>
        </w:tc>
      </w:tr>
      <w:tr w:rsidR="00B51CC3" w:rsidRPr="00B51CC3" w:rsidTr="00D3092B">
        <w:trPr>
          <w:trHeight w:val="147"/>
        </w:trPr>
        <w:tc>
          <w:tcPr>
            <w:tcW w:w="3402" w:type="dxa"/>
          </w:tcPr>
          <w:p w:rsidR="00FB74D5" w:rsidRPr="00B51CC3" w:rsidRDefault="00315101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finite</w:t>
            </w:r>
            <w:r w:rsidR="00FB74D5"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SH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67 (35.6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54 (34.8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10 (37.0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972</w:t>
            </w:r>
          </w:p>
        </w:tc>
      </w:tr>
      <w:tr w:rsidR="00B51CC3" w:rsidRPr="00B51CC3" w:rsidTr="00D3092B">
        <w:tc>
          <w:tcPr>
            <w:tcW w:w="3402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ificant fibrosis</w:t>
            </w:r>
          </w:p>
        </w:tc>
        <w:tc>
          <w:tcPr>
            <w:tcW w:w="31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9 (15.4%)</w:t>
            </w:r>
          </w:p>
        </w:tc>
        <w:tc>
          <w:tcPr>
            <w:tcW w:w="3119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26 (16.8%)</w:t>
            </w:r>
          </w:p>
        </w:tc>
        <w:tc>
          <w:tcPr>
            <w:tcW w:w="2971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3 (11.1%)</w:t>
            </w:r>
          </w:p>
        </w:tc>
        <w:tc>
          <w:tcPr>
            <w:tcW w:w="1418" w:type="dxa"/>
          </w:tcPr>
          <w:p w:rsidR="00FB74D5" w:rsidRPr="00B51CC3" w:rsidRDefault="00FB74D5" w:rsidP="00D3092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51CC3">
              <w:rPr>
                <w:rFonts w:ascii="Times New Roman" w:hAnsi="Times New Roman" w:cs="Times New Roman"/>
                <w:sz w:val="24"/>
                <w:szCs w:val="24"/>
              </w:rPr>
              <w:t>0.794</w:t>
            </w:r>
          </w:p>
        </w:tc>
      </w:tr>
    </w:tbl>
    <w:p w:rsidR="00425804" w:rsidRPr="00B51CC3" w:rsidRDefault="00FB74D5" w:rsidP="00FB74D5">
      <w:pPr>
        <w:jc w:val="left"/>
        <w:rPr>
          <w:rFonts w:ascii="Times New Roman" w:hAnsi="Times New Roman" w:cs="Times New Roman"/>
          <w:sz w:val="24"/>
          <w:szCs w:val="24"/>
        </w:rPr>
      </w:pPr>
      <w:r w:rsidRPr="00B51CC3">
        <w:rPr>
          <w:rFonts w:ascii="Times New Roman" w:hAnsi="Times New Roman" w:cs="Times New Roman"/>
          <w:i/>
          <w:iCs/>
          <w:sz w:val="24"/>
          <w:szCs w:val="24"/>
          <w:u w:val="single"/>
        </w:rPr>
        <w:t>Abbreviations</w:t>
      </w:r>
      <w:r w:rsidRPr="00B51CC3">
        <w:rPr>
          <w:rFonts w:ascii="Times New Roman" w:hAnsi="Times New Roman" w:cs="Times New Roman"/>
          <w:sz w:val="24"/>
          <w:szCs w:val="24"/>
        </w:rPr>
        <w:t xml:space="preserve">: ALT, </w:t>
      </w:r>
      <w:proofErr w:type="spellStart"/>
      <w:r w:rsidRPr="00B51CC3">
        <w:rPr>
          <w:rFonts w:ascii="Times New Roman" w:hAnsi="Times New Roman" w:cs="Times New Roman"/>
          <w:sz w:val="24"/>
          <w:szCs w:val="24"/>
        </w:rPr>
        <w:t>alanine</w:t>
      </w:r>
      <w:proofErr w:type="spellEnd"/>
      <w:r w:rsidRPr="00B51C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1CC3">
        <w:rPr>
          <w:rFonts w:ascii="Times New Roman" w:hAnsi="Times New Roman" w:cs="Times New Roman"/>
          <w:sz w:val="24"/>
          <w:szCs w:val="24"/>
        </w:rPr>
        <w:t>aminotransferase</w:t>
      </w:r>
      <w:proofErr w:type="spellEnd"/>
      <w:r w:rsidRPr="00B51CC3">
        <w:rPr>
          <w:rFonts w:ascii="Times New Roman" w:hAnsi="Times New Roman" w:cs="Times New Roman"/>
          <w:sz w:val="24"/>
          <w:szCs w:val="24"/>
        </w:rPr>
        <w:t xml:space="preserve">; AST, </w:t>
      </w:r>
      <w:proofErr w:type="spellStart"/>
      <w:r w:rsidRPr="00B51CC3">
        <w:rPr>
          <w:rFonts w:ascii="Times New Roman" w:hAnsi="Times New Roman" w:cs="Times New Roman"/>
          <w:sz w:val="24"/>
          <w:szCs w:val="24"/>
        </w:rPr>
        <w:t>aspartate</w:t>
      </w:r>
      <w:proofErr w:type="spellEnd"/>
      <w:r w:rsidRPr="00B51C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1CC3">
        <w:rPr>
          <w:rFonts w:ascii="Times New Roman" w:hAnsi="Times New Roman" w:cs="Times New Roman"/>
          <w:sz w:val="24"/>
          <w:szCs w:val="24"/>
        </w:rPr>
        <w:t>transaminase</w:t>
      </w:r>
      <w:proofErr w:type="spellEnd"/>
      <w:r w:rsidRPr="00B51CC3">
        <w:rPr>
          <w:rFonts w:ascii="Times New Roman" w:hAnsi="Times New Roman" w:cs="Times New Roman"/>
          <w:sz w:val="24"/>
          <w:szCs w:val="24"/>
        </w:rPr>
        <w:t xml:space="preserve">; ASM, </w:t>
      </w:r>
      <w:proofErr w:type="spellStart"/>
      <w:r w:rsidRPr="00B51CC3">
        <w:rPr>
          <w:rFonts w:ascii="Times New Roman" w:hAnsi="Times New Roman" w:cs="Times New Roman"/>
          <w:sz w:val="24"/>
          <w:szCs w:val="24"/>
        </w:rPr>
        <w:t>appendicular</w:t>
      </w:r>
      <w:proofErr w:type="spellEnd"/>
      <w:r w:rsidRPr="00B51CC3">
        <w:rPr>
          <w:rFonts w:ascii="Times New Roman" w:hAnsi="Times New Roman" w:cs="Times New Roman"/>
          <w:sz w:val="24"/>
          <w:szCs w:val="24"/>
        </w:rPr>
        <w:t xml:space="preserve"> skeletal muscle mass; BMI, body mass index; GGT, γ-</w:t>
      </w:r>
      <w:proofErr w:type="spellStart"/>
      <w:r w:rsidRPr="00B51CC3">
        <w:rPr>
          <w:rFonts w:ascii="Times New Roman" w:hAnsi="Times New Roman" w:cs="Times New Roman"/>
          <w:sz w:val="24"/>
          <w:szCs w:val="24"/>
        </w:rPr>
        <w:t>glutamyl</w:t>
      </w:r>
      <w:proofErr w:type="spellEnd"/>
      <w:r w:rsidRPr="00B51C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1CC3">
        <w:rPr>
          <w:rFonts w:ascii="Times New Roman" w:hAnsi="Times New Roman" w:cs="Times New Roman"/>
          <w:sz w:val="24"/>
          <w:szCs w:val="24"/>
        </w:rPr>
        <w:t>transpeptidase</w:t>
      </w:r>
      <w:proofErr w:type="spellEnd"/>
      <w:r w:rsidRPr="00B51CC3">
        <w:rPr>
          <w:rFonts w:ascii="Times New Roman" w:hAnsi="Times New Roman" w:cs="Times New Roman"/>
          <w:sz w:val="24"/>
          <w:szCs w:val="24"/>
        </w:rPr>
        <w:t xml:space="preserve">; HOMA-IR, homeostasis model assessment-insulin resistance; NAFLD, non-alcoholic fatty liver disease; NASH, nonalcoholic </w:t>
      </w:r>
      <w:proofErr w:type="spellStart"/>
      <w:r w:rsidRPr="00B51CC3">
        <w:rPr>
          <w:rFonts w:ascii="Times New Roman" w:hAnsi="Times New Roman" w:cs="Times New Roman"/>
          <w:sz w:val="24"/>
          <w:szCs w:val="24"/>
        </w:rPr>
        <w:t>steatohepatitis</w:t>
      </w:r>
      <w:proofErr w:type="spellEnd"/>
      <w:r w:rsidRPr="00B51CC3">
        <w:rPr>
          <w:rFonts w:ascii="Times New Roman" w:hAnsi="Times New Roman" w:cs="Times New Roman"/>
          <w:sz w:val="24"/>
          <w:szCs w:val="24"/>
        </w:rPr>
        <w:t>; NAS, NAFLD activity score.</w:t>
      </w:r>
      <w:r w:rsidR="00A46A83" w:rsidRPr="00B51CC3">
        <w:rPr>
          <w:rFonts w:ascii="Times New Roman" w:hAnsi="Times New Roman" w:cs="Times New Roman"/>
          <w:sz w:val="24"/>
          <w:szCs w:val="24"/>
        </w:rPr>
        <w:fldChar w:fldCharType="begin"/>
      </w:r>
      <w:r w:rsidR="008D02BD" w:rsidRPr="00B51CC3">
        <w:rPr>
          <w:rFonts w:ascii="Times New Roman" w:hAnsi="Times New Roman" w:cs="Times New Roman"/>
          <w:sz w:val="24"/>
          <w:szCs w:val="24"/>
        </w:rPr>
        <w:instrText xml:space="preserve"> ADDIN </w:instrText>
      </w:r>
      <w:r w:rsidR="00A46A83" w:rsidRPr="00B51CC3">
        <w:rPr>
          <w:rFonts w:ascii="Times New Roman" w:hAnsi="Times New Roman" w:cs="Times New Roman"/>
          <w:sz w:val="24"/>
          <w:szCs w:val="24"/>
        </w:rPr>
        <w:fldChar w:fldCharType="end"/>
      </w:r>
      <w:bookmarkEnd w:id="0"/>
    </w:p>
    <w:sectPr w:rsidR="00425804" w:rsidRPr="00B51CC3" w:rsidSect="00FB74D5">
      <w:footerReference w:type="default" r:id="rId8"/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06957" w:rsidRDefault="00606957" w:rsidP="00BC4C91">
      <w:r>
        <w:separator/>
      </w:r>
    </w:p>
  </w:endnote>
  <w:endnote w:type="continuationSeparator" w:id="0">
    <w:p w:rsidR="00606957" w:rsidRDefault="00606957" w:rsidP="00BC4C9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MS Mincho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BoldItalic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altName w:val="MS Mincho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10584280"/>
      <w:docPartObj>
        <w:docPartGallery w:val="Page Numbers (Bottom of Page)"/>
        <w:docPartUnique/>
      </w:docPartObj>
    </w:sdtPr>
    <w:sdtContent>
      <w:p w:rsidR="002B7146" w:rsidRDefault="00A46A83">
        <w:pPr>
          <w:pStyle w:val="Footer"/>
          <w:jc w:val="center"/>
        </w:pPr>
        <w:r>
          <w:fldChar w:fldCharType="begin"/>
        </w:r>
        <w:r w:rsidR="002B7146">
          <w:instrText>PAGE   \* MERGEFORMAT</w:instrText>
        </w:r>
        <w:r>
          <w:fldChar w:fldCharType="separate"/>
        </w:r>
        <w:r w:rsidR="00BE5B7F" w:rsidRPr="00BE5B7F">
          <w:rPr>
            <w:noProof/>
            <w:lang w:val="zh-CN"/>
          </w:rPr>
          <w:t>3</w:t>
        </w:r>
        <w:r>
          <w:fldChar w:fldCharType="end"/>
        </w:r>
      </w:p>
    </w:sdtContent>
  </w:sdt>
  <w:p w:rsidR="002B7146" w:rsidRDefault="002B714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06957" w:rsidRDefault="00606957" w:rsidP="00BC4C91">
      <w:r>
        <w:separator/>
      </w:r>
    </w:p>
  </w:footnote>
  <w:footnote w:type="continuationSeparator" w:id="0">
    <w:p w:rsidR="00606957" w:rsidRDefault="00606957" w:rsidP="00BC4C9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7F76EF"/>
    <w:multiLevelType w:val="hybridMultilevel"/>
    <w:tmpl w:val="0C3CC40C"/>
    <w:lvl w:ilvl="0" w:tplc="810075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1442094"/>
    <w:multiLevelType w:val="hybridMultilevel"/>
    <w:tmpl w:val="07C0C9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34543604"/>
    <w:multiLevelType w:val="hybridMultilevel"/>
    <w:tmpl w:val="48B00052"/>
    <w:lvl w:ilvl="0" w:tplc="9F7CF2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3C275E64"/>
    <w:multiLevelType w:val="hybridMultilevel"/>
    <w:tmpl w:val="E29C0D8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3C457238"/>
    <w:multiLevelType w:val="hybridMultilevel"/>
    <w:tmpl w:val="5C687FC0"/>
    <w:lvl w:ilvl="0" w:tplc="477262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4BC50612"/>
    <w:multiLevelType w:val="hybridMultilevel"/>
    <w:tmpl w:val="986009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4F192BC8"/>
    <w:multiLevelType w:val="hybridMultilevel"/>
    <w:tmpl w:val="F35CC628"/>
    <w:lvl w:ilvl="0" w:tplc="F7760B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528746E3"/>
    <w:multiLevelType w:val="hybridMultilevel"/>
    <w:tmpl w:val="A7EE023C"/>
    <w:lvl w:ilvl="0" w:tplc="F8A808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7C384D18"/>
    <w:multiLevelType w:val="hybridMultilevel"/>
    <w:tmpl w:val="9126FD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8"/>
  </w:num>
  <w:num w:numId="5">
    <w:abstractNumId w:val="1"/>
  </w:num>
  <w:num w:numId="6">
    <w:abstractNumId w:val="3"/>
  </w:num>
  <w:num w:numId="7">
    <w:abstractNumId w:val="5"/>
  </w:num>
  <w:num w:numId="8">
    <w:abstractNumId w:val="6"/>
  </w:num>
  <w:num w:numId="9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420"/>
  <w:hyphenationZone w:val="283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sjAxMzGyMLK0MDc1MDFR0lEKTi0uzszPAykwNa0FANI3Wh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rit J Nutrition&lt;/Style&gt;&lt;LeftDelim&gt;{&lt;/LeftDelim&gt;&lt;RightDelim&gt;}&lt;/RightDelim&gt;&lt;FontName&gt;TimesNewRomanPS-BoldItalicMT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awedzxrej055zyertfjxwds85ddp0w90pvs2&quot;&gt;My EndNote Library&lt;record-ids&gt;&lt;item&gt;2&lt;/item&gt;&lt;/record-ids&gt;&lt;/item&gt;&lt;/Libraries&gt;"/>
  </w:docVars>
  <w:rsids>
    <w:rsidRoot w:val="000B4F8B"/>
    <w:rsid w:val="00001AC4"/>
    <w:rsid w:val="000126F3"/>
    <w:rsid w:val="00012DF2"/>
    <w:rsid w:val="000206FE"/>
    <w:rsid w:val="0002242C"/>
    <w:rsid w:val="000276B5"/>
    <w:rsid w:val="00030719"/>
    <w:rsid w:val="00030A4E"/>
    <w:rsid w:val="00031008"/>
    <w:rsid w:val="00032264"/>
    <w:rsid w:val="000367CC"/>
    <w:rsid w:val="00052A39"/>
    <w:rsid w:val="00056E1B"/>
    <w:rsid w:val="00057A4D"/>
    <w:rsid w:val="00065986"/>
    <w:rsid w:val="00071F47"/>
    <w:rsid w:val="00073572"/>
    <w:rsid w:val="000750C6"/>
    <w:rsid w:val="00077FA3"/>
    <w:rsid w:val="00085C1E"/>
    <w:rsid w:val="00087290"/>
    <w:rsid w:val="00087E7E"/>
    <w:rsid w:val="00087EC7"/>
    <w:rsid w:val="00090E9C"/>
    <w:rsid w:val="00092192"/>
    <w:rsid w:val="0009296A"/>
    <w:rsid w:val="000976BD"/>
    <w:rsid w:val="000A68DD"/>
    <w:rsid w:val="000A78E4"/>
    <w:rsid w:val="000B4957"/>
    <w:rsid w:val="000B4F8B"/>
    <w:rsid w:val="000C480B"/>
    <w:rsid w:val="000C4EE5"/>
    <w:rsid w:val="000C5355"/>
    <w:rsid w:val="000D3289"/>
    <w:rsid w:val="000D4750"/>
    <w:rsid w:val="000D4F96"/>
    <w:rsid w:val="000E437D"/>
    <w:rsid w:val="000F0528"/>
    <w:rsid w:val="000F17CA"/>
    <w:rsid w:val="000F3925"/>
    <w:rsid w:val="000F6A87"/>
    <w:rsid w:val="000F6BFC"/>
    <w:rsid w:val="0010009D"/>
    <w:rsid w:val="001032CB"/>
    <w:rsid w:val="001052A0"/>
    <w:rsid w:val="0011173F"/>
    <w:rsid w:val="001117F9"/>
    <w:rsid w:val="00111E1F"/>
    <w:rsid w:val="00117463"/>
    <w:rsid w:val="00126FCA"/>
    <w:rsid w:val="001272DF"/>
    <w:rsid w:val="00130836"/>
    <w:rsid w:val="001331A6"/>
    <w:rsid w:val="00134435"/>
    <w:rsid w:val="001346A0"/>
    <w:rsid w:val="0013481A"/>
    <w:rsid w:val="001352AF"/>
    <w:rsid w:val="00151C01"/>
    <w:rsid w:val="00152229"/>
    <w:rsid w:val="0015327A"/>
    <w:rsid w:val="00154A93"/>
    <w:rsid w:val="001565C4"/>
    <w:rsid w:val="001603D9"/>
    <w:rsid w:val="00166DE3"/>
    <w:rsid w:val="00171121"/>
    <w:rsid w:val="0017369E"/>
    <w:rsid w:val="001772DF"/>
    <w:rsid w:val="00177AF2"/>
    <w:rsid w:val="00182669"/>
    <w:rsid w:val="00183E5E"/>
    <w:rsid w:val="00185D3B"/>
    <w:rsid w:val="00187D21"/>
    <w:rsid w:val="001A0B7A"/>
    <w:rsid w:val="001A154B"/>
    <w:rsid w:val="001A2AC9"/>
    <w:rsid w:val="001B12C5"/>
    <w:rsid w:val="001B4CAD"/>
    <w:rsid w:val="001C1251"/>
    <w:rsid w:val="001C2B90"/>
    <w:rsid w:val="001C3308"/>
    <w:rsid w:val="001C4080"/>
    <w:rsid w:val="001D3317"/>
    <w:rsid w:val="001D358D"/>
    <w:rsid w:val="001D3FCF"/>
    <w:rsid w:val="001E3B2C"/>
    <w:rsid w:val="001E5741"/>
    <w:rsid w:val="001E5BB1"/>
    <w:rsid w:val="001E7D71"/>
    <w:rsid w:val="001F2231"/>
    <w:rsid w:val="001F39BA"/>
    <w:rsid w:val="001F55DB"/>
    <w:rsid w:val="00205C21"/>
    <w:rsid w:val="0020756D"/>
    <w:rsid w:val="002079F9"/>
    <w:rsid w:val="00214507"/>
    <w:rsid w:val="002175DD"/>
    <w:rsid w:val="002208B1"/>
    <w:rsid w:val="002218D1"/>
    <w:rsid w:val="00224B61"/>
    <w:rsid w:val="00227609"/>
    <w:rsid w:val="00231ABE"/>
    <w:rsid w:val="0023559E"/>
    <w:rsid w:val="002368C1"/>
    <w:rsid w:val="00236E81"/>
    <w:rsid w:val="00241F57"/>
    <w:rsid w:val="00243B72"/>
    <w:rsid w:val="0024422B"/>
    <w:rsid w:val="00250803"/>
    <w:rsid w:val="00254793"/>
    <w:rsid w:val="00260310"/>
    <w:rsid w:val="00262D65"/>
    <w:rsid w:val="00276AC2"/>
    <w:rsid w:val="00276EF7"/>
    <w:rsid w:val="0027785C"/>
    <w:rsid w:val="002806EF"/>
    <w:rsid w:val="00286DB7"/>
    <w:rsid w:val="00287C9F"/>
    <w:rsid w:val="002965B9"/>
    <w:rsid w:val="002A06DD"/>
    <w:rsid w:val="002A4FD2"/>
    <w:rsid w:val="002B0E8C"/>
    <w:rsid w:val="002B2501"/>
    <w:rsid w:val="002B4C62"/>
    <w:rsid w:val="002B7146"/>
    <w:rsid w:val="002B7944"/>
    <w:rsid w:val="002C13BD"/>
    <w:rsid w:val="002C650E"/>
    <w:rsid w:val="002C7FE2"/>
    <w:rsid w:val="002D2C44"/>
    <w:rsid w:val="002D50E0"/>
    <w:rsid w:val="002F042F"/>
    <w:rsid w:val="002F0ECA"/>
    <w:rsid w:val="002F1BB6"/>
    <w:rsid w:val="002F2BA0"/>
    <w:rsid w:val="002F2EA8"/>
    <w:rsid w:val="00301400"/>
    <w:rsid w:val="00302CBB"/>
    <w:rsid w:val="00307563"/>
    <w:rsid w:val="00310F3A"/>
    <w:rsid w:val="003114DE"/>
    <w:rsid w:val="00315101"/>
    <w:rsid w:val="003162A5"/>
    <w:rsid w:val="00324866"/>
    <w:rsid w:val="0032623B"/>
    <w:rsid w:val="00326A34"/>
    <w:rsid w:val="00327F0C"/>
    <w:rsid w:val="0033272A"/>
    <w:rsid w:val="00334C21"/>
    <w:rsid w:val="0033677A"/>
    <w:rsid w:val="00336D64"/>
    <w:rsid w:val="0034021E"/>
    <w:rsid w:val="00344F16"/>
    <w:rsid w:val="00346B4E"/>
    <w:rsid w:val="00351950"/>
    <w:rsid w:val="003603C3"/>
    <w:rsid w:val="00361F36"/>
    <w:rsid w:val="00366B75"/>
    <w:rsid w:val="003709B4"/>
    <w:rsid w:val="00376782"/>
    <w:rsid w:val="00376F5B"/>
    <w:rsid w:val="00386982"/>
    <w:rsid w:val="0039040C"/>
    <w:rsid w:val="0039532E"/>
    <w:rsid w:val="00395B56"/>
    <w:rsid w:val="00396306"/>
    <w:rsid w:val="003978EE"/>
    <w:rsid w:val="003A3BA6"/>
    <w:rsid w:val="003A5902"/>
    <w:rsid w:val="003A7EA0"/>
    <w:rsid w:val="003B0578"/>
    <w:rsid w:val="003B195F"/>
    <w:rsid w:val="003C12DC"/>
    <w:rsid w:val="003C2A12"/>
    <w:rsid w:val="003C3930"/>
    <w:rsid w:val="003C6881"/>
    <w:rsid w:val="003C6E98"/>
    <w:rsid w:val="003D15B3"/>
    <w:rsid w:val="003D2155"/>
    <w:rsid w:val="003D48FB"/>
    <w:rsid w:val="003D4FF7"/>
    <w:rsid w:val="003D5662"/>
    <w:rsid w:val="003E20AA"/>
    <w:rsid w:val="003E49B4"/>
    <w:rsid w:val="003F23E9"/>
    <w:rsid w:val="003F2C7A"/>
    <w:rsid w:val="00407697"/>
    <w:rsid w:val="00410CF8"/>
    <w:rsid w:val="0041242E"/>
    <w:rsid w:val="00413391"/>
    <w:rsid w:val="0041796E"/>
    <w:rsid w:val="00425804"/>
    <w:rsid w:val="00430442"/>
    <w:rsid w:val="0043353F"/>
    <w:rsid w:val="00441401"/>
    <w:rsid w:val="00442770"/>
    <w:rsid w:val="00442DDF"/>
    <w:rsid w:val="00445970"/>
    <w:rsid w:val="00452394"/>
    <w:rsid w:val="0045340B"/>
    <w:rsid w:val="00456509"/>
    <w:rsid w:val="00460670"/>
    <w:rsid w:val="00463011"/>
    <w:rsid w:val="004674AE"/>
    <w:rsid w:val="00467F21"/>
    <w:rsid w:val="004710B6"/>
    <w:rsid w:val="00472F5E"/>
    <w:rsid w:val="004803B4"/>
    <w:rsid w:val="00481FB5"/>
    <w:rsid w:val="00483C6E"/>
    <w:rsid w:val="004869C4"/>
    <w:rsid w:val="004875B9"/>
    <w:rsid w:val="00491D56"/>
    <w:rsid w:val="00493957"/>
    <w:rsid w:val="004A0A14"/>
    <w:rsid w:val="004A4B65"/>
    <w:rsid w:val="004A5C03"/>
    <w:rsid w:val="004B1D1C"/>
    <w:rsid w:val="004B5BD4"/>
    <w:rsid w:val="004B64A3"/>
    <w:rsid w:val="004C3622"/>
    <w:rsid w:val="004C3CC4"/>
    <w:rsid w:val="004C48DC"/>
    <w:rsid w:val="004C50BE"/>
    <w:rsid w:val="004C59FE"/>
    <w:rsid w:val="004C6A4F"/>
    <w:rsid w:val="004D0DBC"/>
    <w:rsid w:val="004E040D"/>
    <w:rsid w:val="004E5233"/>
    <w:rsid w:val="004F2933"/>
    <w:rsid w:val="004F438E"/>
    <w:rsid w:val="00503092"/>
    <w:rsid w:val="00506998"/>
    <w:rsid w:val="00512A97"/>
    <w:rsid w:val="00526007"/>
    <w:rsid w:val="00533157"/>
    <w:rsid w:val="005334FF"/>
    <w:rsid w:val="0053417A"/>
    <w:rsid w:val="00541285"/>
    <w:rsid w:val="00542448"/>
    <w:rsid w:val="00543751"/>
    <w:rsid w:val="005462DB"/>
    <w:rsid w:val="00547CAD"/>
    <w:rsid w:val="00553503"/>
    <w:rsid w:val="00555F51"/>
    <w:rsid w:val="0056160D"/>
    <w:rsid w:val="005616D2"/>
    <w:rsid w:val="00562AB3"/>
    <w:rsid w:val="0057323B"/>
    <w:rsid w:val="00574040"/>
    <w:rsid w:val="00580B40"/>
    <w:rsid w:val="00582B38"/>
    <w:rsid w:val="005852D5"/>
    <w:rsid w:val="005856A1"/>
    <w:rsid w:val="005861F5"/>
    <w:rsid w:val="0059317C"/>
    <w:rsid w:val="0059455B"/>
    <w:rsid w:val="00597446"/>
    <w:rsid w:val="00597DCC"/>
    <w:rsid w:val="005A5535"/>
    <w:rsid w:val="005B3952"/>
    <w:rsid w:val="005B3C58"/>
    <w:rsid w:val="005C4089"/>
    <w:rsid w:val="005C5352"/>
    <w:rsid w:val="005D5416"/>
    <w:rsid w:val="005D5E9F"/>
    <w:rsid w:val="005E5D3B"/>
    <w:rsid w:val="005E61BC"/>
    <w:rsid w:val="005F038D"/>
    <w:rsid w:val="005F3931"/>
    <w:rsid w:val="005F4B09"/>
    <w:rsid w:val="006007DA"/>
    <w:rsid w:val="00606957"/>
    <w:rsid w:val="006077FB"/>
    <w:rsid w:val="00611B93"/>
    <w:rsid w:val="00614053"/>
    <w:rsid w:val="00617FE2"/>
    <w:rsid w:val="006209F3"/>
    <w:rsid w:val="00622268"/>
    <w:rsid w:val="006253E7"/>
    <w:rsid w:val="006306B6"/>
    <w:rsid w:val="00630CD9"/>
    <w:rsid w:val="00630DE6"/>
    <w:rsid w:val="00637472"/>
    <w:rsid w:val="006418AE"/>
    <w:rsid w:val="00644508"/>
    <w:rsid w:val="00647621"/>
    <w:rsid w:val="00654427"/>
    <w:rsid w:val="00657860"/>
    <w:rsid w:val="006630E9"/>
    <w:rsid w:val="00666C60"/>
    <w:rsid w:val="006671CC"/>
    <w:rsid w:val="00670B3A"/>
    <w:rsid w:val="00670EB0"/>
    <w:rsid w:val="00675FCB"/>
    <w:rsid w:val="00684BD0"/>
    <w:rsid w:val="006873CC"/>
    <w:rsid w:val="00691E6D"/>
    <w:rsid w:val="006936D5"/>
    <w:rsid w:val="00693C71"/>
    <w:rsid w:val="00697ED2"/>
    <w:rsid w:val="006A6C42"/>
    <w:rsid w:val="006B4C6F"/>
    <w:rsid w:val="006C25B7"/>
    <w:rsid w:val="006C6CA3"/>
    <w:rsid w:val="006C7507"/>
    <w:rsid w:val="006C7CC3"/>
    <w:rsid w:val="006D1483"/>
    <w:rsid w:val="006D2495"/>
    <w:rsid w:val="006D72EF"/>
    <w:rsid w:val="006D7526"/>
    <w:rsid w:val="006E1B64"/>
    <w:rsid w:val="006E4B2E"/>
    <w:rsid w:val="006E6B44"/>
    <w:rsid w:val="006E704C"/>
    <w:rsid w:val="006E7C66"/>
    <w:rsid w:val="006F1D4D"/>
    <w:rsid w:val="006F50BF"/>
    <w:rsid w:val="007006A3"/>
    <w:rsid w:val="007018BB"/>
    <w:rsid w:val="00705380"/>
    <w:rsid w:val="00706C89"/>
    <w:rsid w:val="00714B6E"/>
    <w:rsid w:val="007155E4"/>
    <w:rsid w:val="00715D38"/>
    <w:rsid w:val="00717C9E"/>
    <w:rsid w:val="0072371F"/>
    <w:rsid w:val="00723B1A"/>
    <w:rsid w:val="007257CE"/>
    <w:rsid w:val="00727C11"/>
    <w:rsid w:val="00730C81"/>
    <w:rsid w:val="007314E2"/>
    <w:rsid w:val="007320DC"/>
    <w:rsid w:val="00735A8E"/>
    <w:rsid w:val="00737773"/>
    <w:rsid w:val="00751A33"/>
    <w:rsid w:val="00752E3B"/>
    <w:rsid w:val="007563EE"/>
    <w:rsid w:val="007643E9"/>
    <w:rsid w:val="0076751E"/>
    <w:rsid w:val="007705EE"/>
    <w:rsid w:val="00770D0C"/>
    <w:rsid w:val="007710B0"/>
    <w:rsid w:val="0077236A"/>
    <w:rsid w:val="00774FDB"/>
    <w:rsid w:val="00776408"/>
    <w:rsid w:val="00785909"/>
    <w:rsid w:val="007860B9"/>
    <w:rsid w:val="00787DF9"/>
    <w:rsid w:val="00794992"/>
    <w:rsid w:val="007A5C1E"/>
    <w:rsid w:val="007A637A"/>
    <w:rsid w:val="007A7093"/>
    <w:rsid w:val="007A783E"/>
    <w:rsid w:val="007B0D9E"/>
    <w:rsid w:val="007B35C2"/>
    <w:rsid w:val="007B6CBF"/>
    <w:rsid w:val="007C2BE4"/>
    <w:rsid w:val="007C61C0"/>
    <w:rsid w:val="007D4BB8"/>
    <w:rsid w:val="007D569E"/>
    <w:rsid w:val="007D7D05"/>
    <w:rsid w:val="007E03B4"/>
    <w:rsid w:val="007E0973"/>
    <w:rsid w:val="007E6389"/>
    <w:rsid w:val="007F2AA7"/>
    <w:rsid w:val="00800B36"/>
    <w:rsid w:val="00801A2C"/>
    <w:rsid w:val="008116D0"/>
    <w:rsid w:val="00814041"/>
    <w:rsid w:val="00821E50"/>
    <w:rsid w:val="00823088"/>
    <w:rsid w:val="00823A80"/>
    <w:rsid w:val="008248D8"/>
    <w:rsid w:val="00831248"/>
    <w:rsid w:val="00833DED"/>
    <w:rsid w:val="00833FAD"/>
    <w:rsid w:val="00841059"/>
    <w:rsid w:val="0084345D"/>
    <w:rsid w:val="00844DB8"/>
    <w:rsid w:val="008536E0"/>
    <w:rsid w:val="00864C7D"/>
    <w:rsid w:val="008660F7"/>
    <w:rsid w:val="00866DD2"/>
    <w:rsid w:val="008721FD"/>
    <w:rsid w:val="00873363"/>
    <w:rsid w:val="008757D9"/>
    <w:rsid w:val="0088551A"/>
    <w:rsid w:val="0088665E"/>
    <w:rsid w:val="0089059C"/>
    <w:rsid w:val="00891866"/>
    <w:rsid w:val="008B1141"/>
    <w:rsid w:val="008B1688"/>
    <w:rsid w:val="008B1FCE"/>
    <w:rsid w:val="008C4164"/>
    <w:rsid w:val="008C5852"/>
    <w:rsid w:val="008D02BD"/>
    <w:rsid w:val="008D0444"/>
    <w:rsid w:val="008D1A18"/>
    <w:rsid w:val="008D2126"/>
    <w:rsid w:val="008D2539"/>
    <w:rsid w:val="008E40E6"/>
    <w:rsid w:val="008E7D80"/>
    <w:rsid w:val="008F0110"/>
    <w:rsid w:val="008F0AB7"/>
    <w:rsid w:val="008F2613"/>
    <w:rsid w:val="00902C97"/>
    <w:rsid w:val="00904667"/>
    <w:rsid w:val="0090595C"/>
    <w:rsid w:val="0090684F"/>
    <w:rsid w:val="0091145C"/>
    <w:rsid w:val="009149D7"/>
    <w:rsid w:val="00915809"/>
    <w:rsid w:val="00916F70"/>
    <w:rsid w:val="00922339"/>
    <w:rsid w:val="009227A9"/>
    <w:rsid w:val="009256E2"/>
    <w:rsid w:val="00930E4A"/>
    <w:rsid w:val="009376A9"/>
    <w:rsid w:val="009409AD"/>
    <w:rsid w:val="0094128B"/>
    <w:rsid w:val="0094160A"/>
    <w:rsid w:val="00942441"/>
    <w:rsid w:val="009424B5"/>
    <w:rsid w:val="00953895"/>
    <w:rsid w:val="009543CF"/>
    <w:rsid w:val="009548F5"/>
    <w:rsid w:val="0095755D"/>
    <w:rsid w:val="00963ECF"/>
    <w:rsid w:val="00971926"/>
    <w:rsid w:val="00973F13"/>
    <w:rsid w:val="0097451F"/>
    <w:rsid w:val="00980E16"/>
    <w:rsid w:val="009830D5"/>
    <w:rsid w:val="00984FF8"/>
    <w:rsid w:val="00985E78"/>
    <w:rsid w:val="00991947"/>
    <w:rsid w:val="00993155"/>
    <w:rsid w:val="00994647"/>
    <w:rsid w:val="00995ECB"/>
    <w:rsid w:val="009B0E06"/>
    <w:rsid w:val="009B25CC"/>
    <w:rsid w:val="009B58C2"/>
    <w:rsid w:val="009B7381"/>
    <w:rsid w:val="009C5846"/>
    <w:rsid w:val="009C5AEF"/>
    <w:rsid w:val="009C770A"/>
    <w:rsid w:val="009D1143"/>
    <w:rsid w:val="009D2DE7"/>
    <w:rsid w:val="009D5915"/>
    <w:rsid w:val="009D5E02"/>
    <w:rsid w:val="009D645D"/>
    <w:rsid w:val="009D706E"/>
    <w:rsid w:val="009E0E4F"/>
    <w:rsid w:val="009E1A18"/>
    <w:rsid w:val="009E1E44"/>
    <w:rsid w:val="009E5ADE"/>
    <w:rsid w:val="009F1BF9"/>
    <w:rsid w:val="009F1D86"/>
    <w:rsid w:val="009F4F86"/>
    <w:rsid w:val="009F571D"/>
    <w:rsid w:val="00A11359"/>
    <w:rsid w:val="00A12407"/>
    <w:rsid w:val="00A16263"/>
    <w:rsid w:val="00A2153D"/>
    <w:rsid w:val="00A23FCC"/>
    <w:rsid w:val="00A35CE9"/>
    <w:rsid w:val="00A37067"/>
    <w:rsid w:val="00A423FD"/>
    <w:rsid w:val="00A42ECF"/>
    <w:rsid w:val="00A43817"/>
    <w:rsid w:val="00A46A83"/>
    <w:rsid w:val="00A504CA"/>
    <w:rsid w:val="00A52081"/>
    <w:rsid w:val="00A55FBE"/>
    <w:rsid w:val="00A57B70"/>
    <w:rsid w:val="00A70183"/>
    <w:rsid w:val="00A74069"/>
    <w:rsid w:val="00A86647"/>
    <w:rsid w:val="00A86F26"/>
    <w:rsid w:val="00A87052"/>
    <w:rsid w:val="00A915D1"/>
    <w:rsid w:val="00A959E2"/>
    <w:rsid w:val="00A96FD8"/>
    <w:rsid w:val="00AA4855"/>
    <w:rsid w:val="00AB1570"/>
    <w:rsid w:val="00AB74D2"/>
    <w:rsid w:val="00AC03E5"/>
    <w:rsid w:val="00AC74EC"/>
    <w:rsid w:val="00AD235A"/>
    <w:rsid w:val="00AD3AAA"/>
    <w:rsid w:val="00AD437E"/>
    <w:rsid w:val="00AD60CE"/>
    <w:rsid w:val="00AD6E06"/>
    <w:rsid w:val="00AE02C0"/>
    <w:rsid w:val="00AF3C6A"/>
    <w:rsid w:val="00AF5D8D"/>
    <w:rsid w:val="00B20ADF"/>
    <w:rsid w:val="00B20FB0"/>
    <w:rsid w:val="00B22B3E"/>
    <w:rsid w:val="00B31582"/>
    <w:rsid w:val="00B31CBD"/>
    <w:rsid w:val="00B35363"/>
    <w:rsid w:val="00B41668"/>
    <w:rsid w:val="00B4538A"/>
    <w:rsid w:val="00B4778F"/>
    <w:rsid w:val="00B51CC3"/>
    <w:rsid w:val="00B6780A"/>
    <w:rsid w:val="00B73455"/>
    <w:rsid w:val="00B77004"/>
    <w:rsid w:val="00B829E0"/>
    <w:rsid w:val="00B84C95"/>
    <w:rsid w:val="00B84E35"/>
    <w:rsid w:val="00B9751C"/>
    <w:rsid w:val="00BA4037"/>
    <w:rsid w:val="00BB235A"/>
    <w:rsid w:val="00BB2EBE"/>
    <w:rsid w:val="00BB3257"/>
    <w:rsid w:val="00BB6FB3"/>
    <w:rsid w:val="00BC4C91"/>
    <w:rsid w:val="00BD2A2F"/>
    <w:rsid w:val="00BD3464"/>
    <w:rsid w:val="00BE06C8"/>
    <w:rsid w:val="00BE5B7F"/>
    <w:rsid w:val="00BE5CB4"/>
    <w:rsid w:val="00BE6AF1"/>
    <w:rsid w:val="00BF5AEA"/>
    <w:rsid w:val="00BF5C5C"/>
    <w:rsid w:val="00C011B0"/>
    <w:rsid w:val="00C01B3C"/>
    <w:rsid w:val="00C01EDA"/>
    <w:rsid w:val="00C0740D"/>
    <w:rsid w:val="00C2075C"/>
    <w:rsid w:val="00C235E8"/>
    <w:rsid w:val="00C23C90"/>
    <w:rsid w:val="00C268B2"/>
    <w:rsid w:val="00C26E13"/>
    <w:rsid w:val="00C379D4"/>
    <w:rsid w:val="00C4416E"/>
    <w:rsid w:val="00C5022C"/>
    <w:rsid w:val="00C50934"/>
    <w:rsid w:val="00C51E6E"/>
    <w:rsid w:val="00C522C7"/>
    <w:rsid w:val="00C60CEE"/>
    <w:rsid w:val="00C648AC"/>
    <w:rsid w:val="00C64E2E"/>
    <w:rsid w:val="00C72F29"/>
    <w:rsid w:val="00C76686"/>
    <w:rsid w:val="00C76F20"/>
    <w:rsid w:val="00C8076A"/>
    <w:rsid w:val="00C8232C"/>
    <w:rsid w:val="00C86753"/>
    <w:rsid w:val="00C86C27"/>
    <w:rsid w:val="00C93562"/>
    <w:rsid w:val="00C96B36"/>
    <w:rsid w:val="00CA0674"/>
    <w:rsid w:val="00CA44F2"/>
    <w:rsid w:val="00CA7F16"/>
    <w:rsid w:val="00CB576C"/>
    <w:rsid w:val="00CB693B"/>
    <w:rsid w:val="00CC4125"/>
    <w:rsid w:val="00CD26F2"/>
    <w:rsid w:val="00CD28FD"/>
    <w:rsid w:val="00CD2E7E"/>
    <w:rsid w:val="00CE2B44"/>
    <w:rsid w:val="00CE7DE2"/>
    <w:rsid w:val="00CE7F08"/>
    <w:rsid w:val="00CF5F1D"/>
    <w:rsid w:val="00CF6E12"/>
    <w:rsid w:val="00CF6EFC"/>
    <w:rsid w:val="00D03A52"/>
    <w:rsid w:val="00D10355"/>
    <w:rsid w:val="00D232A1"/>
    <w:rsid w:val="00D24535"/>
    <w:rsid w:val="00D2584D"/>
    <w:rsid w:val="00D26FF3"/>
    <w:rsid w:val="00D3092B"/>
    <w:rsid w:val="00D43971"/>
    <w:rsid w:val="00D539DA"/>
    <w:rsid w:val="00D54A49"/>
    <w:rsid w:val="00D64AE1"/>
    <w:rsid w:val="00D71D0F"/>
    <w:rsid w:val="00D7486D"/>
    <w:rsid w:val="00D7654E"/>
    <w:rsid w:val="00D86426"/>
    <w:rsid w:val="00DA652B"/>
    <w:rsid w:val="00DB02F2"/>
    <w:rsid w:val="00DB07F1"/>
    <w:rsid w:val="00DB1FA4"/>
    <w:rsid w:val="00DB3D90"/>
    <w:rsid w:val="00DB489F"/>
    <w:rsid w:val="00DB6BFE"/>
    <w:rsid w:val="00DC4831"/>
    <w:rsid w:val="00DD1C34"/>
    <w:rsid w:val="00DD37C1"/>
    <w:rsid w:val="00DD42CE"/>
    <w:rsid w:val="00DD7DE0"/>
    <w:rsid w:val="00DE1ED0"/>
    <w:rsid w:val="00DE3E10"/>
    <w:rsid w:val="00DE633E"/>
    <w:rsid w:val="00DF0871"/>
    <w:rsid w:val="00DF348E"/>
    <w:rsid w:val="00E00DD7"/>
    <w:rsid w:val="00E02BC9"/>
    <w:rsid w:val="00E10D67"/>
    <w:rsid w:val="00E2051B"/>
    <w:rsid w:val="00E20F35"/>
    <w:rsid w:val="00E23502"/>
    <w:rsid w:val="00E23AA1"/>
    <w:rsid w:val="00E24098"/>
    <w:rsid w:val="00E27AC1"/>
    <w:rsid w:val="00E31DF9"/>
    <w:rsid w:val="00E33621"/>
    <w:rsid w:val="00E37CA7"/>
    <w:rsid w:val="00E37DBC"/>
    <w:rsid w:val="00E41433"/>
    <w:rsid w:val="00E415A6"/>
    <w:rsid w:val="00E42111"/>
    <w:rsid w:val="00E43683"/>
    <w:rsid w:val="00E44C36"/>
    <w:rsid w:val="00E45C81"/>
    <w:rsid w:val="00E45F83"/>
    <w:rsid w:val="00E47D4A"/>
    <w:rsid w:val="00E54519"/>
    <w:rsid w:val="00E60864"/>
    <w:rsid w:val="00E6278E"/>
    <w:rsid w:val="00E65A19"/>
    <w:rsid w:val="00E71542"/>
    <w:rsid w:val="00E72F1A"/>
    <w:rsid w:val="00E75154"/>
    <w:rsid w:val="00E768E5"/>
    <w:rsid w:val="00E76B4E"/>
    <w:rsid w:val="00E823E7"/>
    <w:rsid w:val="00E8578F"/>
    <w:rsid w:val="00E86695"/>
    <w:rsid w:val="00E9423F"/>
    <w:rsid w:val="00E967C9"/>
    <w:rsid w:val="00EA0901"/>
    <w:rsid w:val="00EA1933"/>
    <w:rsid w:val="00EA3974"/>
    <w:rsid w:val="00EA7ECD"/>
    <w:rsid w:val="00EB6355"/>
    <w:rsid w:val="00EC2E50"/>
    <w:rsid w:val="00EC5D31"/>
    <w:rsid w:val="00EC6160"/>
    <w:rsid w:val="00EC7254"/>
    <w:rsid w:val="00EC7A1E"/>
    <w:rsid w:val="00ED26BE"/>
    <w:rsid w:val="00EE1843"/>
    <w:rsid w:val="00EE1E81"/>
    <w:rsid w:val="00EF070E"/>
    <w:rsid w:val="00EF0A1E"/>
    <w:rsid w:val="00EF6C47"/>
    <w:rsid w:val="00F0228C"/>
    <w:rsid w:val="00F051CF"/>
    <w:rsid w:val="00F07AEA"/>
    <w:rsid w:val="00F172A1"/>
    <w:rsid w:val="00F22BD9"/>
    <w:rsid w:val="00F32A7E"/>
    <w:rsid w:val="00F42275"/>
    <w:rsid w:val="00F453A3"/>
    <w:rsid w:val="00F5120D"/>
    <w:rsid w:val="00F54FCC"/>
    <w:rsid w:val="00F619D0"/>
    <w:rsid w:val="00F710DC"/>
    <w:rsid w:val="00F71112"/>
    <w:rsid w:val="00F774E6"/>
    <w:rsid w:val="00F81223"/>
    <w:rsid w:val="00F83BE8"/>
    <w:rsid w:val="00F84D27"/>
    <w:rsid w:val="00F8544E"/>
    <w:rsid w:val="00F9189E"/>
    <w:rsid w:val="00FA0702"/>
    <w:rsid w:val="00FA0786"/>
    <w:rsid w:val="00FA1F9F"/>
    <w:rsid w:val="00FA6529"/>
    <w:rsid w:val="00FA7BE8"/>
    <w:rsid w:val="00FB0B95"/>
    <w:rsid w:val="00FB16FE"/>
    <w:rsid w:val="00FB43F1"/>
    <w:rsid w:val="00FB6364"/>
    <w:rsid w:val="00FB74D5"/>
    <w:rsid w:val="00FC63A9"/>
    <w:rsid w:val="00FC77A7"/>
    <w:rsid w:val="00FD33CA"/>
    <w:rsid w:val="00FD5BA8"/>
    <w:rsid w:val="00FE4A81"/>
    <w:rsid w:val="00FE6C9A"/>
    <w:rsid w:val="00FE7331"/>
    <w:rsid w:val="00FE75E2"/>
    <w:rsid w:val="00FF674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03E5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C86753"/>
    <w:rPr>
      <w:rFonts w:ascii="TimesNewRomanPS-BoldItalicMT" w:hAnsi="TimesNewRomanPS-BoldItalicMT" w:hint="default"/>
      <w:b/>
      <w:bCs/>
      <w:i/>
      <w:iCs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44F1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C4C9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C4C9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C4C9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C4C91"/>
    <w:rPr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0"/>
    <w:rsid w:val="00DE1ED0"/>
    <w:pPr>
      <w:jc w:val="center"/>
    </w:pPr>
    <w:rPr>
      <w:rFonts w:ascii="TimesNewRomanPS-BoldItalicMT" w:hAnsi="TimesNewRomanPS-BoldItalicMT"/>
      <w:noProof/>
      <w:sz w:val="24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DE1ED0"/>
    <w:rPr>
      <w:rFonts w:ascii="TimesNewRomanPS-BoldItalicMT" w:hAnsi="TimesNewRomanPS-BoldItalicMT"/>
      <w:noProof/>
      <w:sz w:val="24"/>
    </w:rPr>
  </w:style>
  <w:style w:type="paragraph" w:customStyle="1" w:styleId="EndNoteBibliography">
    <w:name w:val="EndNote Bibliography"/>
    <w:basedOn w:val="Normal"/>
    <w:link w:val="EndNoteBibliography0"/>
    <w:rsid w:val="00DE1ED0"/>
    <w:pPr>
      <w:jc w:val="left"/>
    </w:pPr>
    <w:rPr>
      <w:rFonts w:ascii="TimesNewRomanPS-BoldItalicMT" w:hAnsi="TimesNewRomanPS-BoldItalicMT"/>
      <w:noProof/>
      <w:sz w:val="24"/>
    </w:rPr>
  </w:style>
  <w:style w:type="character" w:customStyle="1" w:styleId="EndNoteBibliography0">
    <w:name w:val="EndNote Bibliography 字符"/>
    <w:basedOn w:val="DefaultParagraphFont"/>
    <w:link w:val="EndNoteBibliography"/>
    <w:rsid w:val="00DE1ED0"/>
    <w:rPr>
      <w:rFonts w:ascii="TimesNewRomanPS-BoldItalicMT" w:hAnsi="TimesNewRomanPS-BoldItalicMT"/>
      <w:noProof/>
      <w:sz w:val="24"/>
    </w:rPr>
  </w:style>
  <w:style w:type="character" w:styleId="Hyperlink">
    <w:name w:val="Hyperlink"/>
    <w:basedOn w:val="DefaultParagraphFont"/>
    <w:uiPriority w:val="99"/>
    <w:unhideWhenUsed/>
    <w:rsid w:val="00DE1ED0"/>
    <w:rPr>
      <w:color w:val="0563C1" w:themeColor="hyperlink"/>
      <w:u w:val="single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DE1ED0"/>
    <w:rPr>
      <w:color w:val="605E5C"/>
      <w:shd w:val="clear" w:color="auto" w:fill="E1DFDD"/>
    </w:rPr>
  </w:style>
  <w:style w:type="paragraph" w:customStyle="1" w:styleId="Hoofdtekst">
    <w:name w:val="Hoofdtekst"/>
    <w:link w:val="HoofdtekstChar"/>
    <w:uiPriority w:val="99"/>
    <w:rsid w:val="00F0228C"/>
    <w:pPr>
      <w:widowControl w:val="0"/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  <w:jc w:val="both"/>
    </w:pPr>
    <w:rPr>
      <w:rFonts w:ascii="Calibri" w:eastAsia="SimSun" w:hAnsi="Calibri" w:cs="Calibri"/>
      <w:color w:val="000000"/>
      <w:szCs w:val="21"/>
      <w:u w:color="000000"/>
    </w:rPr>
  </w:style>
  <w:style w:type="character" w:customStyle="1" w:styleId="HoofdtekstChar">
    <w:name w:val="Hoofdtekst Char"/>
    <w:link w:val="Hoofdtekst"/>
    <w:uiPriority w:val="99"/>
    <w:locked/>
    <w:rsid w:val="00F0228C"/>
    <w:rPr>
      <w:rFonts w:ascii="Calibri" w:eastAsia="SimSun" w:hAnsi="Calibri" w:cs="Calibri"/>
      <w:color w:val="000000"/>
      <w:szCs w:val="21"/>
      <w:u w:color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1F22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223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22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223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22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223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543CF"/>
  </w:style>
  <w:style w:type="character" w:customStyle="1" w:styleId="1">
    <w:name w:val="未处理的提及1"/>
    <w:basedOn w:val="DefaultParagraphFont"/>
    <w:uiPriority w:val="99"/>
    <w:semiHidden/>
    <w:unhideWhenUsed/>
    <w:rsid w:val="00F32A7E"/>
    <w:rPr>
      <w:color w:val="605E5C"/>
      <w:shd w:val="clear" w:color="auto" w:fill="E1DFDD"/>
    </w:rPr>
  </w:style>
  <w:style w:type="character" w:customStyle="1" w:styleId="2">
    <w:name w:val="未处理的提及2"/>
    <w:basedOn w:val="DefaultParagraphFont"/>
    <w:uiPriority w:val="99"/>
    <w:semiHidden/>
    <w:unhideWhenUsed/>
    <w:rsid w:val="0009296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548F5"/>
    <w:pPr>
      <w:ind w:firstLineChars="200" w:firstLine="420"/>
    </w:pPr>
  </w:style>
  <w:style w:type="character" w:styleId="LineNumber">
    <w:name w:val="line number"/>
    <w:basedOn w:val="DefaultParagraphFont"/>
    <w:uiPriority w:val="99"/>
    <w:semiHidden/>
    <w:unhideWhenUsed/>
    <w:rsid w:val="00C01B3C"/>
  </w:style>
  <w:style w:type="character" w:styleId="Emphasis">
    <w:name w:val="Emphasis"/>
    <w:basedOn w:val="DefaultParagraphFont"/>
    <w:uiPriority w:val="20"/>
    <w:qFormat/>
    <w:rsid w:val="00FB74D5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D3AAA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2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DFAF1-0CB0-439A-9155-67D4B9866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56</Words>
  <Characters>2825</Characters>
  <Application>Microsoft Office Word</Application>
  <DocSecurity>0</DocSecurity>
  <Lines>65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3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yygaofeng@163.com</dc:creator>
  <cp:lastModifiedBy>CE</cp:lastModifiedBy>
  <cp:revision>2</cp:revision>
  <dcterms:created xsi:type="dcterms:W3CDTF">2020-12-11T08:19:00Z</dcterms:created>
  <dcterms:modified xsi:type="dcterms:W3CDTF">2020-12-11T08:19:00Z</dcterms:modified>
</cp:coreProperties>
</file>